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54C2A" w14:textId="77777777" w:rsidR="00F60199" w:rsidRDefault="00F60199" w:rsidP="00BF38E2">
      <w:pPr>
        <w:tabs>
          <w:tab w:val="left" w:pos="1470"/>
        </w:tabs>
      </w:pPr>
    </w:p>
    <w:p w14:paraId="4F97C358" w14:textId="77777777" w:rsidR="001723AE" w:rsidRDefault="001723AE" w:rsidP="00BF38E2">
      <w:pPr>
        <w:tabs>
          <w:tab w:val="left" w:pos="1470"/>
        </w:tabs>
      </w:pPr>
    </w:p>
    <w:p w14:paraId="0C2DE9E1" w14:textId="77777777" w:rsidR="006864DA" w:rsidRPr="006F2F83" w:rsidRDefault="006864DA" w:rsidP="006864DA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8720739" w14:textId="77777777" w:rsidR="001723AE" w:rsidRPr="006F2F83" w:rsidRDefault="006864DA" w:rsidP="006864DA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F2F83">
        <w:rPr>
          <w:rFonts w:ascii="Times New Roman" w:hAnsi="Times New Roman" w:cs="Times New Roman"/>
          <w:b/>
          <w:sz w:val="28"/>
          <w:szCs w:val="28"/>
        </w:rPr>
        <w:t>PUBLIC NOTICE</w:t>
      </w:r>
    </w:p>
    <w:p w14:paraId="298BEF2C" w14:textId="77777777" w:rsidR="006864DA" w:rsidRPr="006F2F83" w:rsidRDefault="006864DA" w:rsidP="006864DA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F2F83">
        <w:rPr>
          <w:rFonts w:ascii="Times New Roman" w:hAnsi="Times New Roman" w:cs="Times New Roman"/>
          <w:b/>
          <w:sz w:val="28"/>
          <w:szCs w:val="28"/>
        </w:rPr>
        <w:t>OF</w:t>
      </w:r>
    </w:p>
    <w:p w14:paraId="7863402D" w14:textId="5551F519" w:rsidR="006864DA" w:rsidRPr="006F2F83" w:rsidRDefault="006A7E3D" w:rsidP="006864DA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NTENT TO </w:t>
      </w:r>
      <w:r w:rsidR="006864DA" w:rsidRPr="006F2F83">
        <w:rPr>
          <w:rFonts w:ascii="Times New Roman" w:hAnsi="Times New Roman" w:cs="Times New Roman"/>
          <w:b/>
          <w:sz w:val="28"/>
          <w:szCs w:val="28"/>
        </w:rPr>
        <w:t>AWARD</w:t>
      </w:r>
    </w:p>
    <w:p w14:paraId="12A1EC58" w14:textId="77777777" w:rsidR="006864DA" w:rsidRDefault="006864DA" w:rsidP="006864DA">
      <w:pPr>
        <w:tabs>
          <w:tab w:val="left" w:pos="1470"/>
        </w:tabs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1705"/>
        <w:gridCol w:w="2435"/>
        <w:gridCol w:w="4400"/>
      </w:tblGrid>
      <w:tr w:rsidR="00E374A6" w14:paraId="09736C26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0F4FFF27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ATE:  </w:t>
            </w:r>
          </w:p>
        </w:tc>
        <w:tc>
          <w:tcPr>
            <w:tcW w:w="6835" w:type="dxa"/>
            <w:gridSpan w:val="2"/>
            <w:vAlign w:val="bottom"/>
          </w:tcPr>
          <w:p w14:paraId="0AFC3B16" w14:textId="279D6655" w:rsidR="00E374A6" w:rsidRPr="00C47AD7" w:rsidRDefault="00545C76" w:rsidP="00C92239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ch 27, 2024</w:t>
            </w:r>
          </w:p>
        </w:tc>
      </w:tr>
      <w:tr w:rsidR="00E374A6" w14:paraId="7A666DA8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2C08A747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35" w:type="dxa"/>
            <w:gridSpan w:val="2"/>
            <w:vAlign w:val="bottom"/>
          </w:tcPr>
          <w:p w14:paraId="63060E7B" w14:textId="77777777" w:rsidR="00E374A6" w:rsidRPr="00C47AD7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E374A6" w14:paraId="7EAF0D2C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4689B23A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JECT:</w:t>
            </w:r>
          </w:p>
        </w:tc>
        <w:tc>
          <w:tcPr>
            <w:tcW w:w="6835" w:type="dxa"/>
            <w:gridSpan w:val="2"/>
            <w:vAlign w:val="bottom"/>
          </w:tcPr>
          <w:p w14:paraId="2B874000" w14:textId="1542E71F" w:rsidR="00E374A6" w:rsidRPr="00C47AD7" w:rsidRDefault="00684907" w:rsidP="00791F6F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helburne Middle School Renovations &amp; Additions</w:t>
            </w:r>
          </w:p>
        </w:tc>
      </w:tr>
      <w:tr w:rsidR="00E374A6" w14:paraId="4E9FA267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1C9954A3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35" w:type="dxa"/>
            <w:gridSpan w:val="2"/>
            <w:vAlign w:val="bottom"/>
          </w:tcPr>
          <w:p w14:paraId="4150AA3C" w14:textId="77777777" w:rsidR="00E374A6" w:rsidRPr="00C47AD7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E374A6" w14:paraId="568C3B82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5D2624C1" w14:textId="77777777" w:rsidR="00E374A6" w:rsidRPr="00DE58AB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 w:rsidRPr="00DE58AB">
              <w:rPr>
                <w:rFonts w:ascii="Times New Roman" w:hAnsi="Times New Roman" w:cs="Times New Roman"/>
                <w:b/>
              </w:rPr>
              <w:t>IN RESPONSE TO:</w:t>
            </w:r>
          </w:p>
        </w:tc>
        <w:tc>
          <w:tcPr>
            <w:tcW w:w="6835" w:type="dxa"/>
            <w:gridSpan w:val="2"/>
            <w:vAlign w:val="bottom"/>
          </w:tcPr>
          <w:p w14:paraId="1B5CEA10" w14:textId="476F58C6" w:rsidR="00E374A6" w:rsidRPr="00DE58AB" w:rsidRDefault="00C10DD4" w:rsidP="0081352B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 w:rsidRPr="00DE58AB">
              <w:rPr>
                <w:rFonts w:ascii="Times New Roman" w:hAnsi="Times New Roman" w:cs="Times New Roman"/>
                <w:b/>
              </w:rPr>
              <w:t xml:space="preserve">RFP </w:t>
            </w:r>
            <w:r w:rsidR="0060640D" w:rsidRPr="00DE58AB">
              <w:rPr>
                <w:rFonts w:ascii="Times New Roman" w:hAnsi="Times New Roman" w:cs="Times New Roman"/>
                <w:b/>
              </w:rPr>
              <w:t xml:space="preserve"># </w:t>
            </w:r>
            <w:r w:rsidR="00684907">
              <w:rPr>
                <w:rFonts w:ascii="Times New Roman" w:hAnsi="Times New Roman" w:cs="Times New Roman"/>
                <w:b/>
              </w:rPr>
              <w:t xml:space="preserve">3636-1  </w:t>
            </w:r>
            <w:r w:rsidRPr="00DE58AB">
              <w:rPr>
                <w:rFonts w:ascii="Times New Roman" w:hAnsi="Times New Roman" w:cs="Times New Roman"/>
                <w:b/>
              </w:rPr>
              <w:t xml:space="preserve">Dated:  </w:t>
            </w:r>
            <w:r w:rsidR="00283CEA" w:rsidRPr="00DE58AB">
              <w:rPr>
                <w:rFonts w:ascii="Times New Roman" w:hAnsi="Times New Roman" w:cs="Times New Roman"/>
                <w:b/>
              </w:rPr>
              <w:t>M</w:t>
            </w:r>
            <w:r w:rsidR="00684907">
              <w:rPr>
                <w:rFonts w:ascii="Times New Roman" w:hAnsi="Times New Roman" w:cs="Times New Roman"/>
                <w:b/>
              </w:rPr>
              <w:t>arch 12, 2024</w:t>
            </w:r>
          </w:p>
        </w:tc>
      </w:tr>
      <w:tr w:rsidR="006809DD" w14:paraId="7C684B3B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5CD3BFF1" w14:textId="77777777" w:rsidR="006809DD" w:rsidRDefault="006809DD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35" w:type="dxa"/>
            <w:gridSpan w:val="2"/>
            <w:vAlign w:val="bottom"/>
          </w:tcPr>
          <w:p w14:paraId="427778F6" w14:textId="77777777" w:rsidR="006809DD" w:rsidRPr="00C47AD7" w:rsidRDefault="006809DD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E374A6" w14:paraId="57FD74C2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481B1CC8" w14:textId="544D144E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ENDOR</w:t>
            </w:r>
            <w:r w:rsidR="0060640D">
              <w:rPr>
                <w:rFonts w:ascii="Times New Roman" w:hAnsi="Times New Roman" w:cs="Times New Roman"/>
                <w:b/>
              </w:rPr>
              <w:t>S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6835" w:type="dxa"/>
            <w:gridSpan w:val="2"/>
            <w:vAlign w:val="bottom"/>
          </w:tcPr>
          <w:p w14:paraId="532BF25B" w14:textId="15A0E8C9" w:rsidR="00E374A6" w:rsidRPr="00FA50CA" w:rsidRDefault="00AA0CA4" w:rsidP="00FA50CA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ielsen Builders, Inc.</w:t>
            </w:r>
          </w:p>
        </w:tc>
      </w:tr>
      <w:tr w:rsidR="00E374A6" w14:paraId="003BE39C" w14:textId="77777777" w:rsidTr="006F2F83">
        <w:trPr>
          <w:trHeight w:val="432"/>
        </w:trPr>
        <w:tc>
          <w:tcPr>
            <w:tcW w:w="2515" w:type="dxa"/>
            <w:gridSpan w:val="2"/>
            <w:vAlign w:val="bottom"/>
          </w:tcPr>
          <w:p w14:paraId="31751F4D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35" w:type="dxa"/>
            <w:gridSpan w:val="2"/>
            <w:vAlign w:val="bottom"/>
          </w:tcPr>
          <w:p w14:paraId="753EAB3B" w14:textId="44D6F32E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E374A6" w14:paraId="72FAF4AF" w14:textId="77777777" w:rsidTr="00BB43E3">
        <w:trPr>
          <w:gridBefore w:val="1"/>
          <w:wBefore w:w="810" w:type="dxa"/>
          <w:trHeight w:val="432"/>
        </w:trPr>
        <w:tc>
          <w:tcPr>
            <w:tcW w:w="4140" w:type="dxa"/>
            <w:gridSpan w:val="2"/>
            <w:vAlign w:val="bottom"/>
          </w:tcPr>
          <w:p w14:paraId="51420E73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STED BY:</w:t>
            </w:r>
          </w:p>
        </w:tc>
        <w:tc>
          <w:tcPr>
            <w:tcW w:w="4400" w:type="dxa"/>
            <w:vAlign w:val="bottom"/>
          </w:tcPr>
          <w:p w14:paraId="6E314397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6809DD" w14:paraId="1762666C" w14:textId="77777777" w:rsidTr="00BB43E3">
        <w:trPr>
          <w:gridBefore w:val="1"/>
          <w:wBefore w:w="810" w:type="dxa"/>
          <w:trHeight w:val="432"/>
        </w:trPr>
        <w:tc>
          <w:tcPr>
            <w:tcW w:w="4140" w:type="dxa"/>
            <w:gridSpan w:val="2"/>
            <w:vMerge w:val="restart"/>
            <w:vAlign w:val="center"/>
          </w:tcPr>
          <w:p w14:paraId="2089CF18" w14:textId="77777777" w:rsidR="006809DD" w:rsidRDefault="006809DD" w:rsidP="006809DD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1B4AD5CD" wp14:editId="20F8D4E5">
                  <wp:extent cx="1943100" cy="474892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had M. Horva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3563" cy="489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0" w:type="dxa"/>
            <w:vAlign w:val="bottom"/>
          </w:tcPr>
          <w:p w14:paraId="61DA8663" w14:textId="77777777" w:rsidR="006809DD" w:rsidRDefault="006809DD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6809DD" w14:paraId="187407F2" w14:textId="77777777" w:rsidTr="00BB43E3">
        <w:trPr>
          <w:gridBefore w:val="1"/>
          <w:wBefore w:w="810" w:type="dxa"/>
          <w:trHeight w:val="432"/>
        </w:trPr>
        <w:tc>
          <w:tcPr>
            <w:tcW w:w="4140" w:type="dxa"/>
            <w:gridSpan w:val="2"/>
            <w:vMerge/>
            <w:vAlign w:val="bottom"/>
          </w:tcPr>
          <w:p w14:paraId="35000AA3" w14:textId="77777777" w:rsidR="006809DD" w:rsidRDefault="006809DD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00" w:type="dxa"/>
            <w:vAlign w:val="bottom"/>
          </w:tcPr>
          <w:p w14:paraId="5DA4DB0A" w14:textId="77777777" w:rsidR="006809DD" w:rsidRDefault="006809DD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E374A6" w14:paraId="0EFDE321" w14:textId="77777777" w:rsidTr="00BB43E3">
        <w:trPr>
          <w:gridBefore w:val="1"/>
          <w:wBefore w:w="810" w:type="dxa"/>
          <w:trHeight w:val="432"/>
        </w:trPr>
        <w:tc>
          <w:tcPr>
            <w:tcW w:w="4140" w:type="dxa"/>
            <w:gridSpan w:val="2"/>
            <w:vAlign w:val="bottom"/>
          </w:tcPr>
          <w:p w14:paraId="36618550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AD HORVAT</w:t>
            </w:r>
          </w:p>
        </w:tc>
        <w:tc>
          <w:tcPr>
            <w:tcW w:w="4400" w:type="dxa"/>
            <w:vAlign w:val="bottom"/>
          </w:tcPr>
          <w:p w14:paraId="564422F5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E374A6" w14:paraId="5CEF4CEF" w14:textId="77777777" w:rsidTr="00BB43E3">
        <w:trPr>
          <w:gridBefore w:val="1"/>
          <w:wBefore w:w="810" w:type="dxa"/>
          <w:trHeight w:val="432"/>
        </w:trPr>
        <w:tc>
          <w:tcPr>
            <w:tcW w:w="4140" w:type="dxa"/>
            <w:gridSpan w:val="2"/>
            <w:vAlign w:val="bottom"/>
          </w:tcPr>
          <w:p w14:paraId="3CFF1F76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NANCE BUSINESS MANAGER</w:t>
            </w:r>
          </w:p>
        </w:tc>
        <w:tc>
          <w:tcPr>
            <w:tcW w:w="4400" w:type="dxa"/>
            <w:vAlign w:val="bottom"/>
          </w:tcPr>
          <w:p w14:paraId="2266CDBB" w14:textId="77777777" w:rsidR="00E374A6" w:rsidRDefault="00E374A6" w:rsidP="00E374A6">
            <w:pPr>
              <w:tabs>
                <w:tab w:val="left" w:pos="1470"/>
              </w:tabs>
              <w:rPr>
                <w:rFonts w:ascii="Times New Roman" w:hAnsi="Times New Roman" w:cs="Times New Roman"/>
                <w:b/>
              </w:rPr>
            </w:pPr>
          </w:p>
        </w:tc>
      </w:tr>
    </w:tbl>
    <w:p w14:paraId="63674A08" w14:textId="77777777" w:rsidR="006864DA" w:rsidRDefault="006864DA" w:rsidP="006864DA">
      <w:pPr>
        <w:tabs>
          <w:tab w:val="left" w:pos="1470"/>
        </w:tabs>
        <w:rPr>
          <w:rFonts w:ascii="Times New Roman" w:hAnsi="Times New Roman" w:cs="Times New Roman"/>
          <w:b/>
        </w:rPr>
      </w:pPr>
    </w:p>
    <w:p w14:paraId="0C90139D" w14:textId="77777777" w:rsidR="006864DA" w:rsidRDefault="006864DA" w:rsidP="006864DA">
      <w:pPr>
        <w:tabs>
          <w:tab w:val="left" w:pos="1470"/>
        </w:tabs>
        <w:rPr>
          <w:rFonts w:ascii="Times New Roman" w:hAnsi="Times New Roman" w:cs="Times New Roman"/>
          <w:b/>
        </w:rPr>
      </w:pPr>
    </w:p>
    <w:p w14:paraId="40EE860C" w14:textId="77777777" w:rsidR="006864DA" w:rsidRDefault="006864DA" w:rsidP="006864DA">
      <w:pPr>
        <w:tabs>
          <w:tab w:val="left" w:pos="1470"/>
        </w:tabs>
        <w:rPr>
          <w:rFonts w:ascii="Times New Roman" w:hAnsi="Times New Roman" w:cs="Times New Roman"/>
          <w:b/>
        </w:rPr>
      </w:pPr>
    </w:p>
    <w:p w14:paraId="19994118" w14:textId="77777777" w:rsidR="00F60199" w:rsidRDefault="00F60199" w:rsidP="00BF38E2">
      <w:pPr>
        <w:tabs>
          <w:tab w:val="left" w:pos="1470"/>
        </w:tabs>
      </w:pPr>
    </w:p>
    <w:p w14:paraId="2762FB2E" w14:textId="77777777" w:rsidR="007637C9" w:rsidRPr="00BF38E2" w:rsidRDefault="007637C9" w:rsidP="00BF38E2">
      <w:pPr>
        <w:tabs>
          <w:tab w:val="left" w:pos="1470"/>
        </w:tabs>
      </w:pPr>
    </w:p>
    <w:sectPr w:rsidR="007637C9" w:rsidRPr="00BF38E2" w:rsidSect="007637C9"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EECA50" w14:textId="77777777" w:rsidR="00B96BAF" w:rsidRDefault="00B96BAF" w:rsidP="007637C9">
      <w:pPr>
        <w:spacing w:after="0" w:line="240" w:lineRule="auto"/>
      </w:pPr>
      <w:r>
        <w:separator/>
      </w:r>
    </w:p>
  </w:endnote>
  <w:endnote w:type="continuationSeparator" w:id="0">
    <w:p w14:paraId="2D699E27" w14:textId="77777777" w:rsidR="00B96BAF" w:rsidRDefault="00B96BAF" w:rsidP="00763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8B772D" w14:textId="77777777" w:rsidR="003E0138" w:rsidRDefault="004D114E">
    <w:pPr>
      <w:pStyle w:val="Footer"/>
    </w:pPr>
    <w:r>
      <w:rPr>
        <w:noProof/>
      </w:rPr>
      <w:drawing>
        <wp:anchor distT="0" distB="0" distL="114300" distR="114300" simplePos="0" relativeHeight="251683840" behindDoc="0" locked="0" layoutInCell="1" allowOverlap="1" wp14:anchorId="171F406B" wp14:editId="24F70F4E">
          <wp:simplePos x="0" y="0"/>
          <wp:positionH relativeFrom="margin">
            <wp:posOffset>-876300</wp:posOffset>
          </wp:positionH>
          <wp:positionV relativeFrom="paragraph">
            <wp:posOffset>-243522</wp:posOffset>
          </wp:positionV>
          <wp:extent cx="7696200" cy="880668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Finance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959"/>
                  <a:stretch/>
                </pic:blipFill>
                <pic:spPr bwMode="auto">
                  <a:xfrm>
                    <a:off x="0" y="0"/>
                    <a:ext cx="7696782" cy="880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DE1107" w14:textId="77777777" w:rsidR="00B96BAF" w:rsidRDefault="00B96BAF" w:rsidP="007637C9">
      <w:pPr>
        <w:spacing w:after="0" w:line="240" w:lineRule="auto"/>
      </w:pPr>
      <w:r>
        <w:separator/>
      </w:r>
    </w:p>
  </w:footnote>
  <w:footnote w:type="continuationSeparator" w:id="0">
    <w:p w14:paraId="5314473D" w14:textId="77777777" w:rsidR="00B96BAF" w:rsidRDefault="00B96BAF" w:rsidP="00763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FE59B8" w14:textId="77777777" w:rsidR="007637C9" w:rsidRDefault="000E0DB4">
    <w:pPr>
      <w:pStyle w:val="Header"/>
    </w:pPr>
    <w:r>
      <w:rPr>
        <w:noProof/>
      </w:rPr>
      <w:drawing>
        <wp:anchor distT="0" distB="0" distL="114300" distR="114300" simplePos="0" relativeHeight="251694080" behindDoc="0" locked="0" layoutInCell="1" allowOverlap="1" wp14:anchorId="775597BA" wp14:editId="29AAC39E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1539" cy="1528763"/>
          <wp:effectExtent l="0" t="0" r="127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14"/>
                  <a:stretch/>
                </pic:blipFill>
                <pic:spPr bwMode="auto">
                  <a:xfrm>
                    <a:off x="0" y="0"/>
                    <a:ext cx="7771539" cy="15287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24F4E"/>
    <w:multiLevelType w:val="hybridMultilevel"/>
    <w:tmpl w:val="74A8BE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1334B"/>
    <w:multiLevelType w:val="hybridMultilevel"/>
    <w:tmpl w:val="EFD8C7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8884687">
    <w:abstractNumId w:val="0"/>
  </w:num>
  <w:num w:numId="2" w16cid:durableId="1775903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zMxMDc1MDI1MjRX0lEKTi0uzszPAykwrQUAYUYqaCwAAAA="/>
  </w:docVars>
  <w:rsids>
    <w:rsidRoot w:val="00BF38E2"/>
    <w:rsid w:val="0002001F"/>
    <w:rsid w:val="00053E25"/>
    <w:rsid w:val="0007752B"/>
    <w:rsid w:val="000828BD"/>
    <w:rsid w:val="00094F3B"/>
    <w:rsid w:val="000C15D8"/>
    <w:rsid w:val="000E0DB4"/>
    <w:rsid w:val="001723AE"/>
    <w:rsid w:val="001824C7"/>
    <w:rsid w:val="001E099B"/>
    <w:rsid w:val="002033D7"/>
    <w:rsid w:val="00213139"/>
    <w:rsid w:val="00215BEF"/>
    <w:rsid w:val="00234E39"/>
    <w:rsid w:val="00251A00"/>
    <w:rsid w:val="00283CEA"/>
    <w:rsid w:val="002A0CBA"/>
    <w:rsid w:val="002C4F4D"/>
    <w:rsid w:val="003E0138"/>
    <w:rsid w:val="004900B4"/>
    <w:rsid w:val="004A313F"/>
    <w:rsid w:val="004A5D5E"/>
    <w:rsid w:val="004D114E"/>
    <w:rsid w:val="004D6FEF"/>
    <w:rsid w:val="004F40DA"/>
    <w:rsid w:val="00514174"/>
    <w:rsid w:val="005203EC"/>
    <w:rsid w:val="00540686"/>
    <w:rsid w:val="00545C76"/>
    <w:rsid w:val="00572168"/>
    <w:rsid w:val="005E7B8B"/>
    <w:rsid w:val="005F66C5"/>
    <w:rsid w:val="0060640D"/>
    <w:rsid w:val="00663504"/>
    <w:rsid w:val="0067086B"/>
    <w:rsid w:val="00680302"/>
    <w:rsid w:val="006809DD"/>
    <w:rsid w:val="00684907"/>
    <w:rsid w:val="006864DA"/>
    <w:rsid w:val="006A7E3D"/>
    <w:rsid w:val="006F2F83"/>
    <w:rsid w:val="007637C9"/>
    <w:rsid w:val="00791F6F"/>
    <w:rsid w:val="008073BC"/>
    <w:rsid w:val="00810DB3"/>
    <w:rsid w:val="0081352B"/>
    <w:rsid w:val="00847C1A"/>
    <w:rsid w:val="00935F18"/>
    <w:rsid w:val="009849D0"/>
    <w:rsid w:val="00A151E4"/>
    <w:rsid w:val="00A1662D"/>
    <w:rsid w:val="00A96AA4"/>
    <w:rsid w:val="00AA0CA4"/>
    <w:rsid w:val="00B02E71"/>
    <w:rsid w:val="00B02E80"/>
    <w:rsid w:val="00B27FF1"/>
    <w:rsid w:val="00B87E45"/>
    <w:rsid w:val="00B96BAF"/>
    <w:rsid w:val="00BB43E3"/>
    <w:rsid w:val="00BF38E2"/>
    <w:rsid w:val="00C00EBC"/>
    <w:rsid w:val="00C10DD4"/>
    <w:rsid w:val="00C47AD7"/>
    <w:rsid w:val="00C92239"/>
    <w:rsid w:val="00D0031A"/>
    <w:rsid w:val="00D0685C"/>
    <w:rsid w:val="00DA4425"/>
    <w:rsid w:val="00DD1826"/>
    <w:rsid w:val="00DD4784"/>
    <w:rsid w:val="00DD5583"/>
    <w:rsid w:val="00DE58AB"/>
    <w:rsid w:val="00E01DB8"/>
    <w:rsid w:val="00E374A6"/>
    <w:rsid w:val="00E47DC6"/>
    <w:rsid w:val="00ED439D"/>
    <w:rsid w:val="00F60199"/>
    <w:rsid w:val="00F711ED"/>
    <w:rsid w:val="00F72275"/>
    <w:rsid w:val="00FA5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0A17"/>
  <w15:chartTrackingRefBased/>
  <w15:docId w15:val="{673EA2B5-4FE9-4E5D-9B7C-5A2F29F4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F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8E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38E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7C9"/>
  </w:style>
  <w:style w:type="paragraph" w:styleId="Footer">
    <w:name w:val="footer"/>
    <w:basedOn w:val="Normal"/>
    <w:link w:val="FooterChar"/>
    <w:uiPriority w:val="99"/>
    <w:unhideWhenUsed/>
    <w:rsid w:val="00763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7C9"/>
  </w:style>
  <w:style w:type="table" w:styleId="TableGrid">
    <w:name w:val="Table Grid"/>
    <w:basedOn w:val="TableNormal"/>
    <w:uiPriority w:val="39"/>
    <w:rsid w:val="00E37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C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E. Jones</dc:creator>
  <cp:keywords/>
  <dc:description/>
  <cp:lastModifiedBy>Adrienne D. Hammel</cp:lastModifiedBy>
  <cp:revision>2</cp:revision>
  <cp:lastPrinted>2023-01-24T16:56:00Z</cp:lastPrinted>
  <dcterms:created xsi:type="dcterms:W3CDTF">2024-03-27T15:23:00Z</dcterms:created>
  <dcterms:modified xsi:type="dcterms:W3CDTF">2024-03-27T15:23:00Z</dcterms:modified>
</cp:coreProperties>
</file>